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unay mammado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una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mmado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29 colunbul ln 1e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unaymammaova18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2989915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mmado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